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723" w:rsidRPr="00D62217" w:rsidRDefault="00E37723" w:rsidP="00E37723">
      <w:pPr>
        <w:tabs>
          <w:tab w:val="left" w:pos="5875"/>
        </w:tabs>
        <w:ind w:left="680"/>
        <w:jc w:val="both"/>
        <w:rPr>
          <w:rFonts w:ascii="Arial" w:hAnsi="Arial" w:cs="Arial"/>
          <w:sz w:val="20"/>
          <w:szCs w:val="20"/>
          <w:lang w:val="en-US"/>
        </w:rPr>
      </w:pPr>
      <w:r w:rsidRPr="00D62217">
        <w:rPr>
          <w:rFonts w:ascii="Arial" w:hAnsi="Arial" w:cs="Arial"/>
          <w:sz w:val="20"/>
          <w:szCs w:val="20"/>
          <w:lang w:val="en-US"/>
        </w:rPr>
        <w:t xml:space="preserve">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ej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ac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zbadan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pły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osfolipi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soli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jak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główn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urfaktant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iacyloglicerol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r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ałek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zolat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erwatkoweg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zczególnośc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β-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laktoglobulin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.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Dotychczasow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literatur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dotycząc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becnośc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osfolipi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soli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r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ich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zajemneg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ddziaływa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różn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tężenia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jest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graniczo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zwłaszcz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kontekśc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ałek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zczególn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ziom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epty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.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nadt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stniej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iel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rak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kontrowersj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literaturz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emat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lipi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r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ich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spółdziała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z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osurfaktantam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adania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międzyfaz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. </w:t>
      </w:r>
    </w:p>
    <w:p w:rsidR="00E37723" w:rsidRPr="00D62217" w:rsidRDefault="00E37723" w:rsidP="00E37723">
      <w:pPr>
        <w:tabs>
          <w:tab w:val="left" w:pos="5875"/>
        </w:tabs>
        <w:ind w:left="680"/>
        <w:jc w:val="both"/>
        <w:rPr>
          <w:rFonts w:ascii="Arial" w:hAnsi="Arial" w:cs="Arial"/>
          <w:sz w:val="20"/>
          <w:szCs w:val="20"/>
          <w:lang w:val="en-US"/>
        </w:rPr>
      </w:pPr>
      <w:r w:rsidRPr="00D62217">
        <w:rPr>
          <w:rFonts w:ascii="Arial" w:hAnsi="Arial" w:cs="Arial"/>
          <w:sz w:val="20"/>
          <w:szCs w:val="20"/>
          <w:lang w:val="en-US"/>
        </w:rPr>
        <w:t xml:space="preserve">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adania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ykorzystan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model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r w:rsidRPr="00D62217">
        <w:rPr>
          <w:rFonts w:ascii="Arial" w:hAnsi="Arial" w:cs="Arial"/>
          <w:i/>
          <w:sz w:val="20"/>
          <w:szCs w:val="20"/>
          <w:lang w:val="en-US"/>
        </w:rPr>
        <w:t>in vitro</w:t>
      </w:r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ykazan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znaczen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osfolipi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jak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osurfaktant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któr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winn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yć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mijan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ocedura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otokoł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r w:rsidRPr="00D62217">
        <w:rPr>
          <w:rFonts w:ascii="Arial" w:hAnsi="Arial" w:cs="Arial"/>
          <w:i/>
          <w:sz w:val="20"/>
          <w:szCs w:val="20"/>
          <w:lang w:val="en-US"/>
        </w:rPr>
        <w:t>in vitro</w:t>
      </w:r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dotycząc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.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ynik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kazują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pły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osfolipid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różnicowani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ofil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eptydoweg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dczas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ałk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modeloweg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– β-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laktoglobulin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równani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do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z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użyciem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am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soli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różn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tosunk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urfaktant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r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ich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rak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.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onadt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po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r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ierwsz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zeprowadzon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adani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na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granic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az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obecnośc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izjologiczn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tężeń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urfaktant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,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któr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wykazano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ynergiczn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efekt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w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rawieni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łuszcz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prz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izjologicznym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stężeniu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tych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biosurfaktantów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(sole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żółciowe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9 mM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i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62217">
        <w:rPr>
          <w:rFonts w:ascii="Arial" w:hAnsi="Arial" w:cs="Arial"/>
          <w:sz w:val="20"/>
          <w:szCs w:val="20"/>
          <w:lang w:val="en-US"/>
        </w:rPr>
        <w:t>fosfolipidy</w:t>
      </w:r>
      <w:proofErr w:type="spellEnd"/>
      <w:r w:rsidRPr="00D62217">
        <w:rPr>
          <w:rFonts w:ascii="Arial" w:hAnsi="Arial" w:cs="Arial"/>
          <w:sz w:val="20"/>
          <w:szCs w:val="20"/>
          <w:lang w:val="en-US"/>
        </w:rPr>
        <w:t xml:space="preserve"> 4 mM).</w:t>
      </w:r>
    </w:p>
    <w:p w:rsidR="00A87C17" w:rsidRDefault="00A87C17">
      <w:bookmarkStart w:id="0" w:name="_GoBack"/>
      <w:bookmarkEnd w:id="0"/>
    </w:p>
    <w:sectPr w:rsidR="00A87C17" w:rsidSect="004629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DE0MDc1NjAxMjJX0lEKTi0uzszPAykwrAUALq64zCwAAAA="/>
  </w:docVars>
  <w:rsids>
    <w:rsidRoot w:val="00E37723"/>
    <w:rsid w:val="00206242"/>
    <w:rsid w:val="002A7E53"/>
    <w:rsid w:val="00462984"/>
    <w:rsid w:val="007154CE"/>
    <w:rsid w:val="00715880"/>
    <w:rsid w:val="00A87C17"/>
    <w:rsid w:val="00B402AA"/>
    <w:rsid w:val="00B45DAF"/>
    <w:rsid w:val="00E37723"/>
    <w:rsid w:val="00F1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4CDA3B-2076-4C20-99AA-7784B80E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37723"/>
    <w:pPr>
      <w:spacing w:before="240" w:after="12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1132</Characters>
  <Application>Microsoft Office Word</Application>
  <DocSecurity>0</DocSecurity>
  <Lines>3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łosowska</dc:creator>
  <cp:keywords/>
  <dc:description/>
  <cp:lastModifiedBy>Katarzyna Kłosowska</cp:lastModifiedBy>
  <cp:revision>1</cp:revision>
  <dcterms:created xsi:type="dcterms:W3CDTF">2025-01-30T12:35:00Z</dcterms:created>
  <dcterms:modified xsi:type="dcterms:W3CDTF">2025-01-3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3d2b8-6b82-4adb-ad06-5c392b32d91e</vt:lpwstr>
  </property>
</Properties>
</file>